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545431" w14:textId="77777777" w:rsidR="00DB2F54" w:rsidRDefault="00DB2F54" w:rsidP="00DB2F54">
      <w:pPr>
        <w:spacing w:line="360" w:lineRule="auto"/>
        <w:jc w:val="right"/>
      </w:pPr>
      <w:r>
        <w:t>A</w:t>
      </w:r>
      <w:r w:rsidRPr="00DB2F54">
        <w:t xml:space="preserve">l Presidente del Corso di Studio </w:t>
      </w:r>
    </w:p>
    <w:p w14:paraId="2936AA10" w14:textId="023814F9" w:rsidR="00DB2F54" w:rsidRPr="00DB2F54" w:rsidRDefault="00DB2F54" w:rsidP="009F70B1">
      <w:pPr>
        <w:spacing w:line="360" w:lineRule="auto"/>
        <w:jc w:val="right"/>
      </w:pPr>
      <w:proofErr w:type="gramStart"/>
      <w:r w:rsidRPr="00DB2F54">
        <w:t>in</w:t>
      </w:r>
      <w:proofErr w:type="gramEnd"/>
      <w:r w:rsidRPr="00DB2F54">
        <w:t xml:space="preserve"> </w:t>
      </w:r>
      <w:r>
        <w:t>Chimica e Tecnologia Farmaceutiche</w:t>
      </w:r>
      <w:r w:rsidRPr="00DB2F54">
        <w:t xml:space="preserve"> </w:t>
      </w:r>
    </w:p>
    <w:p w14:paraId="3126DF8F" w14:textId="77777777" w:rsidR="00DB2F54" w:rsidRDefault="00DB2F54" w:rsidP="00DB2F54">
      <w:pPr>
        <w:rPr>
          <w:b/>
          <w:bCs/>
        </w:rPr>
      </w:pPr>
    </w:p>
    <w:p w14:paraId="3B5B502F" w14:textId="77777777" w:rsidR="00DB2F54" w:rsidRPr="00CC32F4" w:rsidRDefault="00DB2F54" w:rsidP="00DB2F54">
      <w:pPr>
        <w:spacing w:line="360" w:lineRule="auto"/>
        <w:jc w:val="center"/>
        <w:rPr>
          <w:sz w:val="28"/>
          <w:szCs w:val="28"/>
        </w:rPr>
      </w:pPr>
      <w:r w:rsidRPr="00CC32F4">
        <w:rPr>
          <w:b/>
          <w:bCs/>
          <w:sz w:val="28"/>
          <w:szCs w:val="28"/>
        </w:rPr>
        <w:t>MODULO PER LA RICHIESTA DI TESI ALL’ESTERO</w:t>
      </w:r>
    </w:p>
    <w:p w14:paraId="391FEFBE" w14:textId="77777777" w:rsidR="00DB2F54" w:rsidRDefault="00DB2F54" w:rsidP="00DB2F54">
      <w:pPr>
        <w:spacing w:line="360" w:lineRule="auto"/>
        <w:jc w:val="center"/>
      </w:pPr>
      <w:r w:rsidRPr="00DB2F54">
        <w:t xml:space="preserve">Al di fuori degli scambi previsti dal bando di Ateneo (Erasmus e Erasmus </w:t>
      </w:r>
      <w:proofErr w:type="spellStart"/>
      <w:r w:rsidRPr="00DB2F54">
        <w:t>Traineeship</w:t>
      </w:r>
      <w:proofErr w:type="spellEnd"/>
      <w:r w:rsidRPr="00DB2F54">
        <w:t>)</w:t>
      </w:r>
    </w:p>
    <w:p w14:paraId="193D2F9B" w14:textId="77777777" w:rsidR="00DB2F54" w:rsidRPr="00DB2F54" w:rsidRDefault="00DB2F54" w:rsidP="00DB2F54">
      <w:pPr>
        <w:spacing w:line="360" w:lineRule="auto"/>
        <w:jc w:val="center"/>
      </w:pPr>
    </w:p>
    <w:p w14:paraId="5B581025" w14:textId="0FA82962" w:rsidR="00DB2F54" w:rsidRPr="00DB2F54" w:rsidRDefault="00DB2F54" w:rsidP="00DB2F54">
      <w:pPr>
        <w:spacing w:line="480" w:lineRule="auto"/>
      </w:pPr>
      <w:r w:rsidRPr="00DB2F54">
        <w:t>Lo/a studente/essa ................................................................................................................................ iscrit</w:t>
      </w:r>
      <w:r w:rsidR="004920DF">
        <w:t>to/a al ..................</w:t>
      </w:r>
      <w:bookmarkStart w:id="0" w:name="_GoBack"/>
      <w:bookmarkEnd w:id="0"/>
      <w:r w:rsidRPr="00DB2F54">
        <w:t xml:space="preserve">.anno del Corso di Laurea Magistrale in </w:t>
      </w:r>
      <w:r>
        <w:t>Chimica e Tecnologia Farmaceutiche</w:t>
      </w:r>
    </w:p>
    <w:p w14:paraId="5C70362E" w14:textId="077DE4A3" w:rsidR="00DB2F54" w:rsidRPr="00DB2F54" w:rsidRDefault="00DB2F54" w:rsidP="00DB2F54">
      <w:pPr>
        <w:spacing w:line="480" w:lineRule="auto"/>
      </w:pPr>
      <w:proofErr w:type="gramStart"/>
      <w:r w:rsidRPr="00DB2F54">
        <w:t>matricola</w:t>
      </w:r>
      <w:proofErr w:type="gramEnd"/>
      <w:r w:rsidRPr="00DB2F54">
        <w:t xml:space="preserve"> n°...........................</w:t>
      </w:r>
      <w:r w:rsidR="004920DF">
        <w:t>......................</w:t>
      </w:r>
      <w:r w:rsidRPr="00DB2F54">
        <w:t xml:space="preserve">e-mail: .................................................................................... </w:t>
      </w:r>
    </w:p>
    <w:p w14:paraId="57DB5B46" w14:textId="77777777" w:rsidR="00DB2F54" w:rsidRPr="00DB2F54" w:rsidRDefault="00DB2F54" w:rsidP="00DB2F54">
      <w:pPr>
        <w:spacing w:line="480" w:lineRule="auto"/>
        <w:jc w:val="center"/>
      </w:pPr>
      <w:r w:rsidRPr="00DB2F54">
        <w:rPr>
          <w:b/>
          <w:bCs/>
        </w:rPr>
        <w:t>CHIEDE</w:t>
      </w:r>
    </w:p>
    <w:p w14:paraId="33477237" w14:textId="77777777" w:rsidR="009F70B1" w:rsidRDefault="00DB2F54" w:rsidP="00DB2F54">
      <w:pPr>
        <w:spacing w:line="480" w:lineRule="auto"/>
      </w:pPr>
      <w:proofErr w:type="gramStart"/>
      <w:r w:rsidRPr="00DB2F54">
        <w:t>l’autorizzazione</w:t>
      </w:r>
      <w:proofErr w:type="gramEnd"/>
      <w:r w:rsidRPr="00DB2F54">
        <w:t xml:space="preserve"> allo svolgimento della tesi all’estero, al di fuori degli scambi previsti dal bando di Ateneo (Erasmus e Erasmus </w:t>
      </w:r>
      <w:proofErr w:type="spellStart"/>
      <w:r w:rsidRPr="00DB2F54">
        <w:t>Traineeship</w:t>
      </w:r>
      <w:proofErr w:type="spellEnd"/>
      <w:r w:rsidRPr="00DB2F54">
        <w:t>), presso l’Università ........</w:t>
      </w:r>
      <w:r w:rsidR="009F70B1">
        <w:t>...............................</w:t>
      </w:r>
    </w:p>
    <w:p w14:paraId="50052829" w14:textId="1B0764D0" w:rsidR="009F70B1" w:rsidRDefault="00DB2F54" w:rsidP="00DB2F54">
      <w:pPr>
        <w:spacing w:line="480" w:lineRule="auto"/>
      </w:pPr>
      <w:proofErr w:type="gramStart"/>
      <w:r w:rsidRPr="00DB2F54">
        <w:t>sotto</w:t>
      </w:r>
      <w:proofErr w:type="gramEnd"/>
      <w:r w:rsidRPr="00DB2F54">
        <w:t xml:space="preserve"> la gui</w:t>
      </w:r>
      <w:r w:rsidR="009F70B1">
        <w:t xml:space="preserve">da (oppure nel laboratorio del) </w:t>
      </w:r>
      <w:r w:rsidRPr="00DB2F54">
        <w:t>Prof...........................................................................................</w:t>
      </w:r>
    </w:p>
    <w:p w14:paraId="15498119" w14:textId="05B351C3" w:rsidR="00DB2F54" w:rsidRPr="00DB2F54" w:rsidRDefault="00DB2F54" w:rsidP="00DB2F54">
      <w:pPr>
        <w:spacing w:line="480" w:lineRule="auto"/>
      </w:pPr>
      <w:proofErr w:type="gramStart"/>
      <w:r w:rsidRPr="00DB2F54">
        <w:t>nel</w:t>
      </w:r>
      <w:proofErr w:type="gramEnd"/>
      <w:r w:rsidRPr="00DB2F54">
        <w:t xml:space="preserve"> periodo ................................................... </w:t>
      </w:r>
    </w:p>
    <w:p w14:paraId="7801C0B2" w14:textId="77777777" w:rsidR="009F70B1" w:rsidRDefault="00DB2F54" w:rsidP="00DB2F54">
      <w:pPr>
        <w:spacing w:line="480" w:lineRule="auto"/>
      </w:pPr>
      <w:r w:rsidRPr="00DB2F54">
        <w:t>Titolo italiano: ........................................................................................</w:t>
      </w:r>
    </w:p>
    <w:p w14:paraId="7F7198E5" w14:textId="77777777" w:rsidR="009F70B1" w:rsidRDefault="00DB2F54" w:rsidP="00DB2F54">
      <w:pPr>
        <w:spacing w:line="480" w:lineRule="auto"/>
      </w:pPr>
      <w:r w:rsidRPr="00DB2F54">
        <w:t>Titolo inglese: ..........................................................................................</w:t>
      </w:r>
    </w:p>
    <w:p w14:paraId="3D54E56F" w14:textId="77777777" w:rsidR="009F70B1" w:rsidRDefault="00DB2F54" w:rsidP="00DB2F54">
      <w:pPr>
        <w:spacing w:line="480" w:lineRule="auto"/>
      </w:pPr>
      <w:r w:rsidRPr="00DB2F54">
        <w:t xml:space="preserve">Relatore </w:t>
      </w:r>
      <w:proofErr w:type="spellStart"/>
      <w:r w:rsidRPr="00DB2F54">
        <w:t>Unifi</w:t>
      </w:r>
      <w:proofErr w:type="spellEnd"/>
      <w:r w:rsidRPr="00DB2F54">
        <w:t>: ...............................</w:t>
      </w:r>
      <w:r w:rsidR="009F70B1">
        <w:t xml:space="preserve">                     </w:t>
      </w:r>
      <w:r w:rsidR="009F70B1" w:rsidRPr="00DB2F54">
        <w:t xml:space="preserve"> </w:t>
      </w:r>
      <w:r w:rsidRPr="00DB2F54">
        <w:t>Data prevista per la discussione: ...........</w:t>
      </w:r>
    </w:p>
    <w:p w14:paraId="3FEA4871" w14:textId="530C2405" w:rsidR="00DB2F54" w:rsidRPr="00DB2F54" w:rsidRDefault="00DB2F54" w:rsidP="00DB2F54">
      <w:pPr>
        <w:spacing w:line="480" w:lineRule="auto"/>
      </w:pPr>
    </w:p>
    <w:p w14:paraId="3C194B8A" w14:textId="3C893F3E" w:rsidR="00DB2F54" w:rsidRDefault="00DB2F54" w:rsidP="009F70B1">
      <w:pPr>
        <w:spacing w:line="480" w:lineRule="auto"/>
      </w:pPr>
      <w:proofErr w:type="gramStart"/>
      <w:r w:rsidRPr="00DB2F54">
        <w:t>data</w:t>
      </w:r>
      <w:proofErr w:type="gramEnd"/>
      <w:r w:rsidRPr="00DB2F54">
        <w:t xml:space="preserve"> </w:t>
      </w:r>
    </w:p>
    <w:p w14:paraId="13CEBFA4" w14:textId="77777777" w:rsidR="004920DF" w:rsidRDefault="004920DF" w:rsidP="00DB2F54">
      <w:pPr>
        <w:spacing w:line="360" w:lineRule="auto"/>
      </w:pPr>
    </w:p>
    <w:p w14:paraId="3173BE22" w14:textId="1FDD3549" w:rsidR="00DB2F54" w:rsidRPr="00DB2F54" w:rsidRDefault="00DB2F54" w:rsidP="00DB2F54">
      <w:pPr>
        <w:spacing w:line="360" w:lineRule="auto"/>
      </w:pPr>
      <w:r w:rsidRPr="00DB2F54">
        <w:t xml:space="preserve">Firma relator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9F70B1">
        <w:tab/>
      </w:r>
      <w:r w:rsidR="009F70B1" w:rsidRPr="00DB2F54">
        <w:t>Firma laureando</w:t>
      </w:r>
      <w:r w:rsidRPr="00DB2F54">
        <w:t xml:space="preserve"> </w:t>
      </w:r>
    </w:p>
    <w:p w14:paraId="1FF3CC48" w14:textId="77777777" w:rsidR="00DB2F54" w:rsidRDefault="00DB2F54" w:rsidP="00DB2F54">
      <w:pPr>
        <w:spacing w:line="360" w:lineRule="auto"/>
      </w:pPr>
    </w:p>
    <w:p w14:paraId="66F0AE89" w14:textId="29BC0433" w:rsidR="00DB2F54" w:rsidRPr="00DB2F54" w:rsidRDefault="00DB2F54" w:rsidP="00DB2F54">
      <w:pPr>
        <w:spacing w:line="360" w:lineRule="auto"/>
      </w:pPr>
    </w:p>
    <w:sectPr w:rsidR="00DB2F54" w:rsidRPr="00DB2F54" w:rsidSect="00915695">
      <w:pgSz w:w="12240" w:h="15840"/>
      <w:pgMar w:top="1417" w:right="1134" w:bottom="1134" w:left="1134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xMTWxMDY2MDczNTVS0lEKTi0uzszPAykwqgUAiUefSiwAAAA="/>
  </w:docVars>
  <w:rsids>
    <w:rsidRoot w:val="00DB2F54"/>
    <w:rsid w:val="004920DF"/>
    <w:rsid w:val="007852A4"/>
    <w:rsid w:val="009F70B1"/>
    <w:rsid w:val="00CA38A4"/>
    <w:rsid w:val="00CC32F4"/>
    <w:rsid w:val="00D26E9F"/>
    <w:rsid w:val="00DB2F54"/>
    <w:rsid w:val="00E44399"/>
    <w:rsid w:val="00FB60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372073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10</Words>
  <Characters>1198</Characters>
  <Application>Microsoft Office Word</Application>
  <DocSecurity>0</DocSecurity>
  <Lines>9</Lines>
  <Paragraphs>2</Paragraphs>
  <ScaleCrop>false</ScaleCrop>
  <Company/>
  <LinksUpToDate>false</LinksUpToDate>
  <CharactersWithSpaces>14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User</cp:lastModifiedBy>
  <cp:revision>5</cp:revision>
  <dcterms:created xsi:type="dcterms:W3CDTF">2026-01-05T11:56:00Z</dcterms:created>
  <dcterms:modified xsi:type="dcterms:W3CDTF">2026-01-09T15:24:00Z</dcterms:modified>
</cp:coreProperties>
</file>